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4289" w14:textId="2A2418F7" w:rsidR="00773E50" w:rsidRPr="00B91069" w:rsidRDefault="00822035" w:rsidP="00B91069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>CS 340</w:t>
      </w:r>
      <w:r w:rsidR="003D0811">
        <w:rPr>
          <w:rFonts w:eastAsia="Times New Roman"/>
          <w:color w:val="000000" w:themeColor="text1"/>
        </w:rPr>
        <w:t xml:space="preserve"> Project </w:t>
      </w:r>
      <w:r w:rsidR="007B4CAD">
        <w:rPr>
          <w:rFonts w:eastAsia="Times New Roman"/>
          <w:color w:val="000000" w:themeColor="text1"/>
        </w:rPr>
        <w:t>Two</w:t>
      </w:r>
      <w:r w:rsidRPr="00B91069">
        <w:rPr>
          <w:rFonts w:eastAsia="Times New Roman"/>
          <w:color w:val="000000" w:themeColor="text1"/>
        </w:rPr>
        <w:t xml:space="preserve"> README</w:t>
      </w:r>
    </w:p>
    <w:p w14:paraId="6B9DA20D" w14:textId="278B0676" w:rsidR="003154C1" w:rsidRPr="002E7106" w:rsidRDefault="003154C1" w:rsidP="00B91069">
      <w:pPr>
        <w:spacing w:after="0" w:line="240" w:lineRule="auto"/>
        <w:rPr>
          <w:rFonts w:cstheme="minorHAnsi"/>
          <w:b/>
          <w:i/>
          <w:iCs/>
        </w:rPr>
      </w:pPr>
    </w:p>
    <w:p w14:paraId="68D81179" w14:textId="6A9EDD53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About the Project/Project Title</w:t>
      </w:r>
    </w:p>
    <w:p w14:paraId="0673DD1C" w14:textId="77777777" w:rsidR="005F26E1" w:rsidRDefault="005F26E1" w:rsidP="00B91069">
      <w:pPr>
        <w:pStyle w:val="Heading2"/>
        <w:spacing w:after="0"/>
        <w:contextualSpacing/>
        <w:rPr>
          <w:rFonts w:asciiTheme="minorHAnsi" w:hAnsiTheme="minorHAnsi" w:cstheme="minorHAnsi"/>
          <w:b w:val="0"/>
          <w:bCs w:val="0"/>
          <w:iCs/>
          <w:sz w:val="22"/>
          <w:szCs w:val="22"/>
        </w:rPr>
      </w:pPr>
      <w:r w:rsidRPr="00E51377">
        <w:rPr>
          <w:rFonts w:asciiTheme="minorHAnsi" w:hAnsiTheme="minorHAnsi" w:cstheme="minorHAnsi"/>
          <w:b w:val="0"/>
          <w:bCs w:val="0"/>
          <w:iCs/>
          <w:sz w:val="22"/>
          <w:szCs w:val="22"/>
        </w:rPr>
        <w:t>The project, named Animal Shelter Database, is a Python application that serves as a middleware or glue layer between the MongoDB database and the user interface of a web application. It facilitates CRUD (Create, Read, Update, Delete) operations for managing animal records within the MongoDB database.</w:t>
      </w:r>
    </w:p>
    <w:p w14:paraId="7C3343D7" w14:textId="77777777" w:rsidR="007048E3" w:rsidRDefault="007048E3" w:rsidP="007048E3"/>
    <w:p w14:paraId="65FAC3C9" w14:textId="77777777" w:rsidR="007048E3" w:rsidRPr="007048E3" w:rsidRDefault="007048E3" w:rsidP="007048E3">
      <w:r w:rsidRPr="007048E3">
        <w:t>The Animal Shelter Database module is designed to provide a simple and efficient interface for interacting with MongoDB, specifically tailored for managing animal records in a shelter. Below is a brief explanation of how the module should be used:</w:t>
      </w:r>
    </w:p>
    <w:p w14:paraId="6035F579" w14:textId="77777777" w:rsidR="007048E3" w:rsidRPr="007048E3" w:rsidRDefault="007048E3" w:rsidP="007048E3"/>
    <w:p w14:paraId="1116FBAD" w14:textId="6A999E08" w:rsidR="007048E3" w:rsidRPr="007048E3" w:rsidRDefault="007048E3" w:rsidP="007048E3">
      <w:r w:rsidRPr="007048E3">
        <w:t xml:space="preserve"> </w:t>
      </w:r>
      <w:r w:rsidRPr="007048E3">
        <w:rPr>
          <w:b/>
          <w:bCs/>
        </w:rPr>
        <w:t>Initialization:</w:t>
      </w:r>
    </w:p>
    <w:p w14:paraId="6469DC47" w14:textId="77777777" w:rsidR="007048E3" w:rsidRDefault="007048E3" w:rsidP="007048E3">
      <w:r w:rsidRPr="007048E3">
        <w:t xml:space="preserve">    - Instantiate the `AnimalShelter` class with the necessary parameters, including the MongoDB database name (`DB`), collection name (`COL`), user credentials (`USER` and `PASS`), host (`HOST`), and port (`PORT`).</w:t>
      </w:r>
    </w:p>
    <w:p w14:paraId="5BCAD88B" w14:textId="464D9201" w:rsidR="007048E3" w:rsidRPr="007048E3" w:rsidRDefault="007048E3" w:rsidP="007048E3">
      <w:r w:rsidRPr="007048E3">
        <w:t>Python</w:t>
      </w:r>
      <w:r>
        <w:t xml:space="preserve"> example:</w:t>
      </w:r>
    </w:p>
    <w:p w14:paraId="343C35DA" w14:textId="22B95859" w:rsidR="007048E3" w:rsidRPr="007048E3" w:rsidRDefault="007048E3" w:rsidP="007048E3">
      <w:r w:rsidRPr="007048E3">
        <w:t xml:space="preserve">    aac_db = AnimalShelter(DB, COL, USER, PASS, HOST, PORT</w:t>
      </w:r>
    </w:p>
    <w:p w14:paraId="04EABC73" w14:textId="49DEC610" w:rsidR="007048E3" w:rsidRPr="007048E3" w:rsidRDefault="007048E3" w:rsidP="007048E3">
      <w:r w:rsidRPr="007048E3">
        <w:rPr>
          <w:b/>
          <w:bCs/>
        </w:rPr>
        <w:t>CRUD Operations</w:t>
      </w:r>
      <w:r>
        <w:t>:</w:t>
      </w:r>
    </w:p>
    <w:p w14:paraId="56E16F4A" w14:textId="77777777" w:rsidR="007048E3" w:rsidRDefault="007048E3" w:rsidP="007048E3">
      <w:r w:rsidRPr="007048E3">
        <w:t xml:space="preserve">    - Create (`create`):** Insert new documents into the MongoDB collection.</w:t>
      </w:r>
    </w:p>
    <w:p w14:paraId="58BD07D2" w14:textId="09111E91" w:rsidR="007048E3" w:rsidRPr="007048E3" w:rsidRDefault="007048E3" w:rsidP="007048E3">
      <w:r w:rsidRPr="007048E3">
        <w:t>Python</w:t>
      </w:r>
      <w:r>
        <w:t xml:space="preserve"> example:</w:t>
      </w:r>
    </w:p>
    <w:p w14:paraId="66E1EBD0" w14:textId="77777777" w:rsidR="007048E3" w:rsidRPr="007048E3" w:rsidRDefault="007048E3" w:rsidP="007048E3">
      <w:r w:rsidRPr="007048E3">
        <w:t xml:space="preserve">    data_to_insert = {"name": "Tiger", "species": "Panthera tigris", "habitat": "Jungle"}</w:t>
      </w:r>
    </w:p>
    <w:p w14:paraId="21F8BCFD" w14:textId="5A455A1C" w:rsidR="007048E3" w:rsidRPr="007048E3" w:rsidRDefault="007048E3" w:rsidP="007048E3">
      <w:r w:rsidRPr="007048E3">
        <w:t xml:space="preserve">    success = aac_db.create(data_to_insert</w:t>
      </w:r>
    </w:p>
    <w:p w14:paraId="16932238" w14:textId="315FB761" w:rsidR="007048E3" w:rsidRPr="007048E3" w:rsidRDefault="007048E3" w:rsidP="007048E3">
      <w:r w:rsidRPr="007048E3">
        <w:t xml:space="preserve">    - Read (`read`):** Query and retrieve documents based on specified criteria.</w:t>
      </w:r>
    </w:p>
    <w:p w14:paraId="25948EBE" w14:textId="5728D2B6" w:rsidR="007048E3" w:rsidRPr="007048E3" w:rsidRDefault="007048E3" w:rsidP="007048E3">
      <w:r w:rsidRPr="007048E3">
        <w:t xml:space="preserve">    </w:t>
      </w:r>
      <w:r w:rsidR="00D83DE6" w:rsidRPr="007048E3">
        <w:t>P</w:t>
      </w:r>
      <w:r w:rsidRPr="007048E3">
        <w:t>ython</w:t>
      </w:r>
      <w:r w:rsidR="00D83DE6">
        <w:t xml:space="preserve"> example:</w:t>
      </w:r>
    </w:p>
    <w:p w14:paraId="4F34E50A" w14:textId="77777777" w:rsidR="007048E3" w:rsidRPr="007048E3" w:rsidRDefault="007048E3" w:rsidP="007048E3">
      <w:r w:rsidRPr="007048E3">
        <w:t xml:space="preserve">    query_criteria = {"species": "Panthera tigris"}</w:t>
      </w:r>
    </w:p>
    <w:p w14:paraId="5A157593" w14:textId="4DA1F8AF" w:rsidR="007048E3" w:rsidRPr="007048E3" w:rsidRDefault="007048E3" w:rsidP="007048E3">
      <w:r w:rsidRPr="007048E3">
        <w:t xml:space="preserve">    query_result = aac_db.read(query_criteria)</w:t>
      </w:r>
    </w:p>
    <w:p w14:paraId="03308161" w14:textId="59CE2964" w:rsidR="007048E3" w:rsidRPr="007048E3" w:rsidRDefault="007048E3" w:rsidP="007048E3">
      <w:r w:rsidRPr="007048E3">
        <w:t xml:space="preserve">    - Update (`update`):** Modify existing documents based on specified criteria.</w:t>
      </w:r>
    </w:p>
    <w:p w14:paraId="76E00DF2" w14:textId="542CF2C0" w:rsidR="007048E3" w:rsidRPr="007048E3" w:rsidRDefault="007048E3" w:rsidP="007048E3">
      <w:r w:rsidRPr="007048E3">
        <w:t xml:space="preserve">    </w:t>
      </w:r>
      <w:r w:rsidR="00D83DE6" w:rsidRPr="007048E3">
        <w:t>P</w:t>
      </w:r>
      <w:r w:rsidRPr="007048E3">
        <w:t>ython</w:t>
      </w:r>
      <w:r w:rsidR="00D83DE6">
        <w:t xml:space="preserve"> example:</w:t>
      </w:r>
    </w:p>
    <w:p w14:paraId="0C840776" w14:textId="77777777" w:rsidR="007048E3" w:rsidRPr="007048E3" w:rsidRDefault="007048E3" w:rsidP="007048E3">
      <w:r w:rsidRPr="007048E3">
        <w:t xml:space="preserve">    update_criteria = {"species": "Panthera tigris"}</w:t>
      </w:r>
    </w:p>
    <w:p w14:paraId="401EFEBA" w14:textId="77777777" w:rsidR="007048E3" w:rsidRPr="007048E3" w:rsidRDefault="007048E3" w:rsidP="007048E3">
      <w:r w:rsidRPr="007048E3">
        <w:lastRenderedPageBreak/>
        <w:t xml:space="preserve">    update_data = {"habitat": "Rainforest"}</w:t>
      </w:r>
    </w:p>
    <w:p w14:paraId="001EFCA4" w14:textId="77777777" w:rsidR="007048E3" w:rsidRPr="007048E3" w:rsidRDefault="007048E3" w:rsidP="007048E3">
      <w:r w:rsidRPr="007048E3">
        <w:t xml:space="preserve">    updated_count = aac_db.update(update_criteria, update_data)</w:t>
      </w:r>
    </w:p>
    <w:p w14:paraId="38EED903" w14:textId="7B696980" w:rsidR="007048E3" w:rsidRPr="007048E3" w:rsidRDefault="007048E3" w:rsidP="007048E3">
      <w:r w:rsidRPr="007048E3">
        <w:t xml:space="preserve">    </w:t>
      </w:r>
      <w:r w:rsidR="00D83DE6">
        <w:t>-</w:t>
      </w:r>
      <w:r w:rsidRPr="007048E3">
        <w:t>Delete (`delete`):** Remove documents based on specified criteria.</w:t>
      </w:r>
    </w:p>
    <w:p w14:paraId="3E08248D" w14:textId="184C42B1" w:rsidR="007048E3" w:rsidRPr="007048E3" w:rsidRDefault="007048E3" w:rsidP="007048E3">
      <w:r w:rsidRPr="007048E3">
        <w:t xml:space="preserve">    </w:t>
      </w:r>
      <w:r w:rsidR="00D83DE6" w:rsidRPr="007048E3">
        <w:t>P</w:t>
      </w:r>
      <w:r w:rsidRPr="007048E3">
        <w:t>ython</w:t>
      </w:r>
      <w:r w:rsidR="00D83DE6">
        <w:t xml:space="preserve"> example:</w:t>
      </w:r>
    </w:p>
    <w:p w14:paraId="596F149B" w14:textId="77777777" w:rsidR="007048E3" w:rsidRPr="007048E3" w:rsidRDefault="007048E3" w:rsidP="007048E3">
      <w:r w:rsidRPr="007048E3">
        <w:t xml:space="preserve">    delete_criteria = {"species": "Panthera tigris"}</w:t>
      </w:r>
    </w:p>
    <w:p w14:paraId="0850951C" w14:textId="157660EB" w:rsidR="007048E3" w:rsidRPr="007048E3" w:rsidRDefault="007048E3" w:rsidP="007048E3">
      <w:r w:rsidRPr="007048E3">
        <w:t xml:space="preserve">    deleted_count = aac_db.delete(delete_criteria)</w:t>
      </w:r>
    </w:p>
    <w:p w14:paraId="70E41968" w14:textId="77777777" w:rsidR="005F26E1" w:rsidRPr="00D83DE6" w:rsidRDefault="005F26E1" w:rsidP="00B91069">
      <w:pPr>
        <w:pStyle w:val="Heading2"/>
        <w:spacing w:after="0"/>
        <w:contextualSpacing/>
        <w:rPr>
          <w:rFonts w:asciiTheme="minorHAnsi" w:hAnsiTheme="minorHAnsi" w:cstheme="minorHAnsi"/>
          <w:b w:val="0"/>
          <w:bCs w:val="0"/>
          <w:iCs/>
          <w:sz w:val="22"/>
          <w:szCs w:val="22"/>
        </w:rPr>
      </w:pPr>
    </w:p>
    <w:p w14:paraId="1622B1CA" w14:textId="25F631E0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Motivation</w:t>
      </w:r>
    </w:p>
    <w:p w14:paraId="378FAD3E" w14:textId="7FE9C53A" w:rsidR="005F26E1" w:rsidRPr="00E51377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The motivation behind the Animal Shelter Database project is to streamline the interaction with a MongoDB database, specifically designed for managing information about animals in a shelter. By creating a middleware layer, it becomes easier for developers to integrate the database functionalities into a web application, promoting efficient data management and retrieval.</w:t>
      </w:r>
    </w:p>
    <w:p w14:paraId="69CB6057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Getting Started</w:t>
      </w:r>
    </w:p>
    <w:p w14:paraId="74863911" w14:textId="0E818D46" w:rsidR="00B91069" w:rsidRPr="00E51377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To get a local copy up and running, follow these simple example steps.</w:t>
      </w:r>
    </w:p>
    <w:p w14:paraId="31D4FBC0" w14:textId="77777777" w:rsidR="005F26E1" w:rsidRPr="00B91069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22D11210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Installation</w:t>
      </w:r>
    </w:p>
    <w:p w14:paraId="36E6D18E" w14:textId="77777777" w:rsidR="005F26E1" w:rsidRPr="00E51377" w:rsidRDefault="005F26E1" w:rsidP="005F26E1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Ensure you have the following tools installed:</w:t>
      </w:r>
    </w:p>
    <w:p w14:paraId="500211CC" w14:textId="37DBFF6F" w:rsidR="005F26E1" w:rsidRPr="00E51377" w:rsidRDefault="005F26E1" w:rsidP="005F26E1">
      <w:pPr>
        <w:numPr>
          <w:ilvl w:val="0"/>
          <w:numId w:val="6"/>
        </w:num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Python</w:t>
      </w:r>
      <w:r w:rsidR="00392DB5">
        <w:rPr>
          <w:rFonts w:eastAsia="Times New Roman" w:cstheme="minorHAnsi"/>
          <w:iCs/>
          <w:color w:val="000000" w:themeColor="text1"/>
        </w:rPr>
        <w:t xml:space="preserve"> 3+</w:t>
      </w:r>
    </w:p>
    <w:p w14:paraId="7A719772" w14:textId="77777777" w:rsidR="005F26E1" w:rsidRPr="00E51377" w:rsidRDefault="005F26E1" w:rsidP="005F26E1">
      <w:pPr>
        <w:numPr>
          <w:ilvl w:val="0"/>
          <w:numId w:val="6"/>
        </w:num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MongoDB</w:t>
      </w:r>
    </w:p>
    <w:p w14:paraId="72CBF688" w14:textId="06C54D0E" w:rsidR="005F26E1" w:rsidRDefault="00392DB5" w:rsidP="005F26E1">
      <w:pPr>
        <w:numPr>
          <w:ilvl w:val="0"/>
          <w:numId w:val="6"/>
        </w:num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Jupyter Notebook</w:t>
      </w:r>
    </w:p>
    <w:p w14:paraId="10F446D2" w14:textId="12AF8E18" w:rsidR="00392DB5" w:rsidRDefault="00392DB5" w:rsidP="005F26E1">
      <w:pPr>
        <w:numPr>
          <w:ilvl w:val="0"/>
          <w:numId w:val="6"/>
        </w:num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PyMongo Driver</w:t>
      </w:r>
    </w:p>
    <w:p w14:paraId="3C190468" w14:textId="77777777" w:rsidR="007048E3" w:rsidRDefault="007048E3" w:rsidP="007048E3">
      <w:pPr>
        <w:spacing w:after="0" w:line="240" w:lineRule="auto"/>
        <w:rPr>
          <w:rFonts w:ascii="Ubuntu Mono" w:eastAsia="Times New Roman" w:hAnsi="Ubuntu Mono" w:cs="Times New Roman"/>
          <w:color w:val="FFFFFF"/>
          <w:sz w:val="21"/>
          <w:szCs w:val="21"/>
          <w:bdr w:val="single" w:sz="2" w:space="0" w:color="D9D9E3" w:frame="1"/>
          <w:shd w:val="clear" w:color="auto" w:fill="000000"/>
        </w:rPr>
      </w:pPr>
    </w:p>
    <w:p w14:paraId="4F09EDC3" w14:textId="77777777" w:rsidR="007048E3" w:rsidRDefault="007048E3" w:rsidP="007048E3">
      <w:pPr>
        <w:spacing w:after="0" w:line="240" w:lineRule="auto"/>
        <w:rPr>
          <w:rFonts w:ascii="Ubuntu Mono" w:eastAsia="Times New Roman" w:hAnsi="Ubuntu Mono" w:cs="Times New Roman"/>
          <w:color w:val="FFFFFF"/>
          <w:sz w:val="21"/>
          <w:szCs w:val="21"/>
          <w:bdr w:val="single" w:sz="2" w:space="0" w:color="D9D9E3" w:frame="1"/>
          <w:shd w:val="clear" w:color="auto" w:fill="000000"/>
        </w:rPr>
      </w:pPr>
    </w:p>
    <w:p w14:paraId="171FFDD6" w14:textId="5B33E241" w:rsidR="007048E3" w:rsidRPr="007048E3" w:rsidRDefault="007048E3" w:rsidP="007048E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7048E3">
        <w:rPr>
          <w:rFonts w:eastAsia="Times New Roman" w:cstheme="minorHAnsi"/>
          <w:iCs/>
          <w:color w:val="000000" w:themeColor="text1"/>
        </w:rPr>
        <w:t>Python Driver for MongoDB</w:t>
      </w:r>
    </w:p>
    <w:p w14:paraId="4159B423" w14:textId="77777777" w:rsidR="007048E3" w:rsidRPr="007048E3" w:rsidRDefault="007048E3" w:rsidP="007048E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296081CD" w14:textId="77777777" w:rsidR="007048E3" w:rsidRPr="007048E3" w:rsidRDefault="007048E3" w:rsidP="007048E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7048E3">
        <w:rPr>
          <w:rFonts w:eastAsia="Times New Roman" w:cstheme="minorHAnsi"/>
          <w:iCs/>
          <w:color w:val="000000" w:themeColor="text1"/>
        </w:rPr>
        <w:t>The PyMongo driver was chosen for its robust features, active community support, and seamless integration with MongoDB. PyMongo is the official MongoDB driver for Python and provides a high-level API for interacting with MongoDB databases. Its ease of use and extensive documentation make it an ideal choice for developers working on Python projects that involve MongoDB integration.</w:t>
      </w:r>
    </w:p>
    <w:p w14:paraId="1726BDD1" w14:textId="77777777" w:rsidR="007048E3" w:rsidRDefault="007048E3" w:rsidP="007048E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5FFE2D71" w14:textId="77777777" w:rsidR="003C35C0" w:rsidRDefault="003C35C0" w:rsidP="003C35C0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15BDC502" w14:textId="77777777" w:rsidR="005F26E1" w:rsidRPr="00E51377" w:rsidRDefault="005F26E1" w:rsidP="005F26E1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To install the necessary Python packages, run:</w:t>
      </w:r>
    </w:p>
    <w:p w14:paraId="57AB3E78" w14:textId="77777777" w:rsidR="00B91069" w:rsidRPr="00E51377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503B6B05" w14:textId="1DE1D4E3" w:rsidR="005F26E1" w:rsidRPr="00E51377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E51377">
        <w:rPr>
          <w:rFonts w:eastAsia="Times New Roman" w:cstheme="minorHAnsi"/>
          <w:b/>
          <w:bCs/>
          <w:iCs/>
          <w:color w:val="000000" w:themeColor="text1"/>
        </w:rPr>
        <w:t>In your linux terminal</w:t>
      </w:r>
      <w:r w:rsidR="009E1E50" w:rsidRPr="00E51377">
        <w:rPr>
          <w:rFonts w:eastAsia="Times New Roman" w:cstheme="minorHAnsi"/>
          <w:b/>
          <w:bCs/>
          <w:iCs/>
          <w:color w:val="000000" w:themeColor="text1"/>
        </w:rPr>
        <w:t>:</w:t>
      </w:r>
    </w:p>
    <w:p w14:paraId="12AC6F7F" w14:textId="1ABFA65E" w:rsidR="005F26E1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 xml:space="preserve">Pip install </w:t>
      </w:r>
      <w:proofErr w:type="gramStart"/>
      <w:r w:rsidRPr="00E51377">
        <w:rPr>
          <w:rFonts w:eastAsia="Times New Roman" w:cstheme="minorHAnsi"/>
          <w:iCs/>
          <w:color w:val="000000" w:themeColor="text1"/>
        </w:rPr>
        <w:t>pymongo</w:t>
      </w:r>
      <w:proofErr w:type="gramEnd"/>
    </w:p>
    <w:p w14:paraId="290CB7A9" w14:textId="77777777" w:rsidR="003C35C0" w:rsidRDefault="003C35C0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0B43566D" w14:textId="77777777" w:rsidR="003C35C0" w:rsidRPr="003C35C0" w:rsidRDefault="003C35C0" w:rsidP="003C35C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3C35C0">
        <w:rPr>
          <w:rFonts w:eastAsia="Times New Roman" w:cstheme="minorHAnsi"/>
          <w:b/>
          <w:bCs/>
          <w:iCs/>
          <w:color w:val="000000" w:themeColor="text1"/>
        </w:rPr>
        <w:t>For reproducing the project</w:t>
      </w:r>
    </w:p>
    <w:p w14:paraId="5940F37F" w14:textId="31575D41" w:rsidR="003C35C0" w:rsidRDefault="003C35C0" w:rsidP="003C35C0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S</w:t>
      </w:r>
      <w:r w:rsidRPr="003C35C0">
        <w:rPr>
          <w:rFonts w:eastAsia="Times New Roman" w:cstheme="minorHAnsi"/>
          <w:iCs/>
          <w:color w:val="000000" w:themeColor="text1"/>
        </w:rPr>
        <w:t>teps include installing MongoDB, installing/importing the (csv) data, user authentication setup, implementing CRUD operations as a Python module, and implementing an app that utilizes the CRUD module. </w:t>
      </w:r>
    </w:p>
    <w:p w14:paraId="2BCA2322" w14:textId="77777777" w:rsidR="003C35C0" w:rsidRPr="00E51377" w:rsidRDefault="003C35C0" w:rsidP="003C35C0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8BEC2B8" w14:textId="77777777" w:rsidR="003C35C0" w:rsidRPr="00E51377" w:rsidRDefault="003C35C0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8F341CF" w14:textId="77777777" w:rsidR="005F26E1" w:rsidRPr="005F26E1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/>
          <w:color w:val="000000" w:themeColor="text1"/>
        </w:rPr>
      </w:pPr>
    </w:p>
    <w:p w14:paraId="4BB83FAF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Usage</w:t>
      </w:r>
    </w:p>
    <w:p w14:paraId="579F7AF6" w14:textId="31DDE86F" w:rsidR="005F26E1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The Animal Shelter Database can be utilized to perform CRUD operations on animal records in the MongoDB database. Below are examples of how to use the</w:t>
      </w:r>
      <w:r w:rsidRPr="005F26E1">
        <w:rPr>
          <w:rFonts w:eastAsia="Times New Roman" w:cstheme="minorHAnsi"/>
          <w:i/>
          <w:color w:val="000000" w:themeColor="text1"/>
        </w:rPr>
        <w:t xml:space="preserve"> library:</w:t>
      </w:r>
    </w:p>
    <w:p w14:paraId="74A0C76D" w14:textId="77777777" w:rsidR="005F26E1" w:rsidRPr="00B91069" w:rsidRDefault="005F26E1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40D9EBD8" w14:textId="77777777" w:rsidR="00822035" w:rsidRPr="00B91069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7C684831" w14:textId="1F15AEDB" w:rsidR="005F26E1" w:rsidRPr="00E51377" w:rsidRDefault="009E1E50" w:rsidP="005F26E1">
      <w:pPr>
        <w:suppressAutoHyphens/>
        <w:spacing w:after="0" w:line="240" w:lineRule="auto"/>
        <w:ind w:left="63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E51377">
        <w:rPr>
          <w:rFonts w:eastAsia="Times New Roman" w:cstheme="minorHAnsi"/>
          <w:b/>
          <w:bCs/>
          <w:iCs/>
          <w:color w:val="000000" w:themeColor="text1"/>
        </w:rPr>
        <w:t>P</w:t>
      </w:r>
      <w:r w:rsidR="005F26E1" w:rsidRPr="00E51377">
        <w:rPr>
          <w:rFonts w:eastAsia="Times New Roman" w:cstheme="minorHAnsi"/>
          <w:b/>
          <w:bCs/>
          <w:iCs/>
          <w:color w:val="000000" w:themeColor="text1"/>
        </w:rPr>
        <w:t>ython</w:t>
      </w:r>
      <w:r w:rsidRPr="00E51377">
        <w:rPr>
          <w:rFonts w:eastAsia="Times New Roman" w:cstheme="minorHAnsi"/>
          <w:b/>
          <w:bCs/>
          <w:iCs/>
          <w:color w:val="000000" w:themeColor="text1"/>
        </w:rPr>
        <w:t>:</w:t>
      </w:r>
    </w:p>
    <w:p w14:paraId="54B390C5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Instantiate the AnimalShelter class with authentication</w:t>
      </w:r>
    </w:p>
    <w:p w14:paraId="07C5A9DD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aac_db = AnimalShelter(DB, COL, USER, PASS, HOST, PORT)</w:t>
      </w:r>
    </w:p>
    <w:p w14:paraId="45124406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68C8719E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Example data for insertion</w:t>
      </w:r>
    </w:p>
    <w:p w14:paraId="6CBBB9A0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data_to_insert = {"name": "Tiger", "species": "Panthera tigris", "habitat": "Jungle"}</w:t>
      </w:r>
    </w:p>
    <w:p w14:paraId="78CD194C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6F506148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Call the create method</w:t>
      </w:r>
    </w:p>
    <w:p w14:paraId="79B0FDEA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success = aac_db.create(data_to_insert)</w:t>
      </w:r>
    </w:p>
    <w:p w14:paraId="1609F677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if success:</w:t>
      </w:r>
    </w:p>
    <w:p w14:paraId="174101D5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 xml:space="preserve">    print("Document inserted successfully!")</w:t>
      </w:r>
    </w:p>
    <w:p w14:paraId="33F0109C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else:</w:t>
      </w:r>
    </w:p>
    <w:p w14:paraId="1BBA0E69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 xml:space="preserve">    print("Failed to insert document.")</w:t>
      </w:r>
    </w:p>
    <w:p w14:paraId="4BC78E89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41B4070B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Example query</w:t>
      </w:r>
    </w:p>
    <w:p w14:paraId="327F12B4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query_criteria = {"species": "Panthera tigris"}</w:t>
      </w:r>
    </w:p>
    <w:p w14:paraId="4FFD57D6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451F7B6B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Call the read method</w:t>
      </w:r>
    </w:p>
    <w:p w14:paraId="63CE8712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query_result = aac_db.read(query_criteria)</w:t>
      </w:r>
    </w:p>
    <w:p w14:paraId="05209728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print("Query Result:")</w:t>
      </w:r>
    </w:p>
    <w:p w14:paraId="4E53964C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for document in query_result:</w:t>
      </w:r>
    </w:p>
    <w:p w14:paraId="77B9C75C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 xml:space="preserve">    print(document)</w:t>
      </w:r>
    </w:p>
    <w:p w14:paraId="2D2207E3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0D9565DC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Example data for update</w:t>
      </w:r>
    </w:p>
    <w:p w14:paraId="37716CF5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update_criteria = {"species": "Panthera tigris"}</w:t>
      </w:r>
    </w:p>
    <w:p w14:paraId="156DCA26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update_data = {"habitat": "Rainforest"}</w:t>
      </w:r>
    </w:p>
    <w:p w14:paraId="2FF0D0CC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4486F667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Call the update method</w:t>
      </w:r>
    </w:p>
    <w:p w14:paraId="08A7B486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updated_count = aac_db.update(update_criteria, update_data)</w:t>
      </w:r>
    </w:p>
    <w:p w14:paraId="24C529C2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print(f"Number of documents updated: {updated_count}")</w:t>
      </w:r>
    </w:p>
    <w:p w14:paraId="3ADFD058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374883C8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Example data for delete</w:t>
      </w:r>
    </w:p>
    <w:p w14:paraId="73F451E4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delete_criteria = {"species": "Panthera tigris"}</w:t>
      </w:r>
    </w:p>
    <w:p w14:paraId="7EF6878B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</w:p>
    <w:p w14:paraId="52BAD91B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# Call the delete method</w:t>
      </w:r>
    </w:p>
    <w:p w14:paraId="6527B327" w14:textId="77777777" w:rsidR="00187E5F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deleted_count = aac_db.delete(delete_criteria)</w:t>
      </w:r>
    </w:p>
    <w:p w14:paraId="1759DD56" w14:textId="3F10D0E9" w:rsidR="000B7A66" w:rsidRPr="00E51377" w:rsidRDefault="00187E5F" w:rsidP="00187E5F">
      <w:pPr>
        <w:suppressAutoHyphens/>
        <w:spacing w:after="0" w:line="240" w:lineRule="auto"/>
        <w:ind w:left="630"/>
        <w:contextualSpacing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>print(f"Number of documents deleted: {deleted_count}")</w:t>
      </w:r>
      <w:r w:rsidR="000B7A66" w:rsidRPr="00E51377">
        <w:rPr>
          <w:rFonts w:eastAsia="Times New Roman" w:cstheme="minorHAnsi"/>
          <w:iCs/>
          <w:color w:val="000000" w:themeColor="text1"/>
        </w:rPr>
        <w:br/>
      </w:r>
    </w:p>
    <w:p w14:paraId="51DC157A" w14:textId="77777777" w:rsidR="00822035" w:rsidRPr="00B91069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Tests</w:t>
      </w:r>
    </w:p>
    <w:p w14:paraId="531BC4E5" w14:textId="4E6BC19F" w:rsidR="009E1E50" w:rsidRPr="00E51377" w:rsidRDefault="009E1E50" w:rsidP="009E1E50">
      <w:pPr>
        <w:spacing w:after="0" w:line="240" w:lineRule="auto"/>
        <w:ind w:left="630"/>
        <w:rPr>
          <w:rFonts w:eastAsia="Times New Roman" w:cstheme="minorHAnsi"/>
          <w:b/>
          <w:bCs/>
          <w:iCs/>
          <w:color w:val="000000" w:themeColor="text1"/>
        </w:rPr>
      </w:pPr>
      <w:r w:rsidRPr="00E51377">
        <w:rPr>
          <w:rFonts w:eastAsia="Times New Roman" w:cstheme="minorHAnsi"/>
          <w:b/>
          <w:bCs/>
          <w:iCs/>
          <w:color w:val="000000" w:themeColor="text1"/>
        </w:rPr>
        <w:t>Python:</w:t>
      </w:r>
    </w:p>
    <w:p w14:paraId="613A7566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187E5F">
        <w:rPr>
          <w:rFonts w:eastAsia="Times New Roman" w:cstheme="minorHAnsi"/>
          <w:iCs/>
          <w:color w:val="000000" w:themeColor="text1"/>
        </w:rPr>
        <w:t># Example query</w:t>
      </w:r>
    </w:p>
    <w:p w14:paraId="1AB6AF36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187E5F">
        <w:rPr>
          <w:rFonts w:eastAsia="Times New Roman" w:cstheme="minorHAnsi"/>
          <w:iCs/>
          <w:color w:val="000000" w:themeColor="text1"/>
        </w:rPr>
        <w:lastRenderedPageBreak/>
        <w:t>query_criteria = {"species": "Panthera tigris"}</w:t>
      </w:r>
    </w:p>
    <w:p w14:paraId="6D6C6655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729EC229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187E5F">
        <w:rPr>
          <w:rFonts w:eastAsia="Times New Roman" w:cstheme="minorHAnsi"/>
          <w:iCs/>
          <w:color w:val="000000" w:themeColor="text1"/>
        </w:rPr>
        <w:t># Call the read method</w:t>
      </w:r>
    </w:p>
    <w:p w14:paraId="4F8BA5B1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187E5F">
        <w:rPr>
          <w:rFonts w:eastAsia="Times New Roman" w:cstheme="minorHAnsi"/>
          <w:iCs/>
          <w:color w:val="000000" w:themeColor="text1"/>
        </w:rPr>
        <w:t>query_result = aac_db.read(query_criteria)</w:t>
      </w:r>
    </w:p>
    <w:p w14:paraId="3B604873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187E5F">
        <w:rPr>
          <w:rFonts w:eastAsia="Times New Roman" w:cstheme="minorHAnsi"/>
          <w:iCs/>
          <w:color w:val="000000" w:themeColor="text1"/>
        </w:rPr>
        <w:t>print("Query Result:")</w:t>
      </w:r>
    </w:p>
    <w:p w14:paraId="77C832C0" w14:textId="77777777" w:rsidR="00187E5F" w:rsidRPr="00187E5F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187E5F">
        <w:rPr>
          <w:rFonts w:eastAsia="Times New Roman" w:cstheme="minorHAnsi"/>
          <w:iCs/>
          <w:color w:val="000000" w:themeColor="text1"/>
        </w:rPr>
        <w:t>for document in query_result:</w:t>
      </w:r>
    </w:p>
    <w:p w14:paraId="60DDA066" w14:textId="564FDAD2" w:rsidR="003154C1" w:rsidRDefault="00187E5F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E51377">
        <w:rPr>
          <w:rFonts w:eastAsia="Times New Roman" w:cstheme="minorHAnsi"/>
          <w:iCs/>
          <w:color w:val="000000" w:themeColor="text1"/>
        </w:rPr>
        <w:t xml:space="preserve">    print(document)</w:t>
      </w:r>
    </w:p>
    <w:p w14:paraId="64B6D61F" w14:textId="77777777" w:rsidR="00D83DE6" w:rsidRDefault="00D83DE6" w:rsidP="00187E5F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26484C04" w14:textId="261E1061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b/>
          <w:bCs/>
          <w:iCs/>
          <w:color w:val="000000" w:themeColor="text1"/>
        </w:rPr>
      </w:pPr>
      <w:r w:rsidRPr="00D83DE6">
        <w:rPr>
          <w:rFonts w:eastAsia="Times New Roman" w:cstheme="minorHAnsi"/>
          <w:b/>
          <w:bCs/>
          <w:iCs/>
          <w:color w:val="000000" w:themeColor="text1"/>
        </w:rPr>
        <w:t>Dash Web Application</w:t>
      </w:r>
    </w:p>
    <w:p w14:paraId="3E990181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0EDB99B8" w14:textId="06BA0B83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Project Goals</w:t>
      </w:r>
    </w:p>
    <w:p w14:paraId="19A4D1E2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63147AC1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The Dash web application within the Animal Shelter Database project aims to achieve the following goals:</w:t>
      </w:r>
    </w:p>
    <w:p w14:paraId="23B62C09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1EC41AA8" w14:textId="3B29C031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1. User-Friendly Interface:</w:t>
      </w:r>
    </w:p>
    <w:p w14:paraId="643F5A26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 xml:space="preserve">    - Create an intuitive and user-friendly interface for users to interact with the Animal Shelter Database. This includes easy navigation, clear visuals, and straightforward controls for managing animal records.</w:t>
      </w:r>
    </w:p>
    <w:p w14:paraId="6D7249B4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54827FCA" w14:textId="5E9FECF2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2. Data Visualization:</w:t>
      </w:r>
    </w:p>
    <w:p w14:paraId="2D6D5CE6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 xml:space="preserve">    - Implement effective data visualization tools to present insights and statistics related to animal records. This includes graphical representations of data trends, patterns, and distributions.</w:t>
      </w:r>
    </w:p>
    <w:p w14:paraId="5791A856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09F3E1B5" w14:textId="4E0AC1FE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3. Filtering and Sorting:</w:t>
      </w:r>
    </w:p>
    <w:p w14:paraId="6C2696E5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 xml:space="preserve">    - Enable users to dynamically filter and sort animal records based on various attributes such as species, habitat, and other relevant parameters. This enhances the ability to quickly find specific information.</w:t>
      </w:r>
    </w:p>
    <w:p w14:paraId="1F77CD99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52172A8B" w14:textId="7D2094EF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4. Real-Time Data Updates:</w:t>
      </w:r>
    </w:p>
    <w:p w14:paraId="5DC7E6AB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 xml:space="preserve">    - Implement real-time updates to ensure that users have access to the latest information from the MongoDB database. This is crucial for maintaining accuracy and timeliness in managing animal records.</w:t>
      </w:r>
    </w:p>
    <w:p w14:paraId="58E91599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00EE6282" w14:textId="05CB47C9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5. Integration with CRUD Operations:</w:t>
      </w:r>
    </w:p>
    <w:p w14:paraId="5445B31F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 xml:space="preserve">    - Seamlessly integrate the Dash app with the CRUD (Create, Read, Update, Delete) operations provided by the AnimalShelter module. Users should be able to perform database operations through the web interface.</w:t>
      </w:r>
    </w:p>
    <w:p w14:paraId="10F59850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38E0F128" w14:textId="4F5CA1CA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b/>
          <w:bCs/>
          <w:iCs/>
          <w:color w:val="000000" w:themeColor="text1"/>
        </w:rPr>
      </w:pPr>
      <w:r w:rsidRPr="00D83DE6">
        <w:rPr>
          <w:rFonts w:eastAsia="Times New Roman" w:cstheme="minorHAnsi"/>
          <w:b/>
          <w:bCs/>
          <w:iCs/>
          <w:color w:val="000000" w:themeColor="text1"/>
        </w:rPr>
        <w:t>Dash App Components</w:t>
      </w:r>
    </w:p>
    <w:p w14:paraId="289058EF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44B094A7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The Dash app consists of the following key components:</w:t>
      </w:r>
    </w:p>
    <w:p w14:paraId="45439D9D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4E026CCC" w14:textId="703A5CE5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- Data Tables: Displaying animal records in a tabular format with the ability to dynamically update based on user interactions.</w:t>
      </w:r>
    </w:p>
    <w:p w14:paraId="4E14A301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08BE2F7D" w14:textId="48C54D2D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lastRenderedPageBreak/>
        <w:t>- Graphs and Charts: Providing visual representations of data trends, including pie charts, bar graphs, or any other relevant visualization to enhance data understanding.</w:t>
      </w:r>
    </w:p>
    <w:p w14:paraId="033084E3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7766ADF6" w14:textId="0038F610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- Interactive Filters:</w:t>
      </w:r>
      <w:r>
        <w:rPr>
          <w:rFonts w:eastAsia="Times New Roman" w:cstheme="minorHAnsi"/>
          <w:iCs/>
          <w:color w:val="000000" w:themeColor="text1"/>
        </w:rPr>
        <w:t xml:space="preserve"> </w:t>
      </w:r>
      <w:r w:rsidRPr="00D83DE6">
        <w:rPr>
          <w:rFonts w:eastAsia="Times New Roman" w:cstheme="minorHAnsi"/>
          <w:iCs/>
          <w:color w:val="000000" w:themeColor="text1"/>
        </w:rPr>
        <w:t>Allowing users to filter data based on specific criteria, improving the efficiency of locating and managing records.</w:t>
      </w:r>
    </w:p>
    <w:p w14:paraId="392CAABC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019EBC27" w14:textId="0BD763AA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b/>
          <w:bCs/>
          <w:iCs/>
          <w:color w:val="000000" w:themeColor="text1"/>
        </w:rPr>
      </w:pPr>
      <w:r w:rsidRPr="00D83DE6">
        <w:rPr>
          <w:rFonts w:eastAsia="Times New Roman" w:cstheme="minorHAnsi"/>
          <w:b/>
          <w:bCs/>
          <w:iCs/>
          <w:color w:val="000000" w:themeColor="text1"/>
        </w:rPr>
        <w:t>Running the Dash App</w:t>
      </w:r>
    </w:p>
    <w:p w14:paraId="41A4CD14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6A5C58D9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To run the Dash web application, ensure you have the following prerequisites:</w:t>
      </w:r>
    </w:p>
    <w:p w14:paraId="73C9674D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108CF973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- Python 3+</w:t>
      </w:r>
    </w:p>
    <w:p w14:paraId="0B4A69A7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- Dash library</w:t>
      </w:r>
    </w:p>
    <w:p w14:paraId="40C3D9F9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348E090A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Install the required Python packages:</w:t>
      </w:r>
    </w:p>
    <w:p w14:paraId="47FD8778" w14:textId="77777777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</w:p>
    <w:p w14:paraId="6442E154" w14:textId="1CB5F83B" w:rsidR="00D83DE6" w:rsidRP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bash</w:t>
      </w:r>
    </w:p>
    <w:p w14:paraId="485B175D" w14:textId="74CB5271" w:rsidR="00D83DE6" w:rsidRDefault="00D83DE6" w:rsidP="00D83DE6">
      <w:pPr>
        <w:spacing w:after="0" w:line="240" w:lineRule="auto"/>
        <w:ind w:left="630"/>
        <w:rPr>
          <w:rFonts w:eastAsia="Times New Roman" w:cstheme="minorHAnsi"/>
          <w:iCs/>
          <w:color w:val="000000" w:themeColor="text1"/>
        </w:rPr>
      </w:pPr>
      <w:r w:rsidRPr="00D83DE6">
        <w:rPr>
          <w:rFonts w:eastAsia="Times New Roman" w:cstheme="minorHAnsi"/>
          <w:iCs/>
          <w:color w:val="000000" w:themeColor="text1"/>
        </w:rPr>
        <w:t>pip install dash dash-bootstrap-</w:t>
      </w:r>
      <w:proofErr w:type="gramStart"/>
      <w:r w:rsidRPr="00D83DE6">
        <w:rPr>
          <w:rFonts w:eastAsia="Times New Roman" w:cstheme="minorHAnsi"/>
          <w:iCs/>
          <w:color w:val="000000" w:themeColor="text1"/>
        </w:rPr>
        <w:t>components</w:t>
      </w:r>
      <w:proofErr w:type="gramEnd"/>
    </w:p>
    <w:p w14:paraId="25052D82" w14:textId="77777777" w:rsidR="00D83DE6" w:rsidRPr="00E51377" w:rsidRDefault="00D83DE6" w:rsidP="00187E5F">
      <w:pPr>
        <w:spacing w:after="0" w:line="240" w:lineRule="auto"/>
        <w:ind w:left="630"/>
        <w:rPr>
          <w:rFonts w:cstheme="minorHAnsi"/>
          <w:iCs/>
        </w:rPr>
      </w:pPr>
    </w:p>
    <w:p w14:paraId="00E422C3" w14:textId="195EB1F4" w:rsidR="00822035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Screenshots</w:t>
      </w:r>
    </w:p>
    <w:p w14:paraId="3E588BCC" w14:textId="77777777" w:rsidR="00187E5F" w:rsidRPr="00187E5F" w:rsidRDefault="00187E5F" w:rsidP="00187E5F">
      <w:pPr>
        <w:rPr>
          <w:b/>
          <w:bCs/>
        </w:rPr>
      </w:pPr>
      <w:r>
        <w:tab/>
      </w:r>
      <w:r w:rsidRPr="00187E5F">
        <w:rPr>
          <w:b/>
          <w:bCs/>
        </w:rPr>
        <w:t>Import and Execution</w:t>
      </w:r>
    </w:p>
    <w:p w14:paraId="65F7DD76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drawing>
          <wp:inline distT="0" distB="0" distL="0" distR="0" wp14:anchorId="7FA7A9DE" wp14:editId="5E2CB922">
            <wp:extent cx="5943600" cy="1284605"/>
            <wp:effectExtent l="0" t="0" r="0" b="0"/>
            <wp:docPr id="14939487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948757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A1AD3" w14:textId="77777777" w:rsidR="00E51377" w:rsidRDefault="00E51377" w:rsidP="00187E5F">
      <w:pPr>
        <w:rPr>
          <w:b/>
          <w:bCs/>
        </w:rPr>
      </w:pPr>
    </w:p>
    <w:p w14:paraId="3930CDD5" w14:textId="77777777" w:rsidR="00E51377" w:rsidRDefault="00E51377" w:rsidP="00E51377">
      <w:pPr>
        <w:ind w:firstLine="720"/>
        <w:rPr>
          <w:b/>
          <w:bCs/>
        </w:rPr>
      </w:pPr>
    </w:p>
    <w:p w14:paraId="030127D8" w14:textId="77777777" w:rsidR="00E51377" w:rsidRDefault="00E51377" w:rsidP="00E51377">
      <w:pPr>
        <w:ind w:firstLine="720"/>
        <w:rPr>
          <w:b/>
          <w:bCs/>
        </w:rPr>
      </w:pPr>
    </w:p>
    <w:p w14:paraId="70F7D53A" w14:textId="205549E9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</w:rPr>
        <w:t>Simple Index and Explain Function</w:t>
      </w:r>
    </w:p>
    <w:p w14:paraId="6EBBF858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lastRenderedPageBreak/>
        <w:drawing>
          <wp:inline distT="0" distB="0" distL="0" distR="0" wp14:anchorId="74C7478F" wp14:editId="1C111C9B">
            <wp:extent cx="5943600" cy="3293745"/>
            <wp:effectExtent l="0" t="0" r="0" b="1905"/>
            <wp:docPr id="288079851" name="Picture 2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079851" name="Picture 2" descr="A computer screen shot of a computer pro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345EC" w14:textId="77777777" w:rsidR="00187E5F" w:rsidRPr="00187E5F" w:rsidRDefault="00187E5F" w:rsidP="00187E5F">
      <w:pPr>
        <w:rPr>
          <w:b/>
          <w:bCs/>
        </w:rPr>
      </w:pPr>
    </w:p>
    <w:p w14:paraId="160E559D" w14:textId="77777777" w:rsidR="00187E5F" w:rsidRPr="00187E5F" w:rsidRDefault="00187E5F" w:rsidP="00187E5F">
      <w:pPr>
        <w:rPr>
          <w:b/>
          <w:bCs/>
        </w:rPr>
      </w:pPr>
    </w:p>
    <w:p w14:paraId="3EF72A92" w14:textId="77777777" w:rsidR="00187E5F" w:rsidRPr="00187E5F" w:rsidRDefault="00187E5F" w:rsidP="00187E5F">
      <w:pPr>
        <w:rPr>
          <w:b/>
          <w:bCs/>
        </w:rPr>
      </w:pPr>
    </w:p>
    <w:p w14:paraId="2B290845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drawing>
          <wp:inline distT="0" distB="0" distL="0" distR="0" wp14:anchorId="57833043" wp14:editId="5EDF5EE4">
            <wp:extent cx="5943600" cy="3318510"/>
            <wp:effectExtent l="0" t="0" r="0" b="0"/>
            <wp:docPr id="121358550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85502" name="Picture 3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F01C0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</w:rPr>
        <w:t>Compound Index and Explain Function</w:t>
      </w:r>
    </w:p>
    <w:p w14:paraId="066315EB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lastRenderedPageBreak/>
        <w:drawing>
          <wp:inline distT="0" distB="0" distL="0" distR="0" wp14:anchorId="3A4847E4" wp14:editId="01FAC15C">
            <wp:extent cx="5943600" cy="3328035"/>
            <wp:effectExtent l="0" t="0" r="0" b="5715"/>
            <wp:docPr id="215431755" name="Picture 4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431755" name="Picture 4" descr="A computer screen shot of a computer scree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92D1" w14:textId="77777777" w:rsidR="00187E5F" w:rsidRPr="00187E5F" w:rsidRDefault="00187E5F" w:rsidP="00187E5F">
      <w:pPr>
        <w:rPr>
          <w:b/>
          <w:bCs/>
        </w:rPr>
      </w:pPr>
    </w:p>
    <w:p w14:paraId="6EA92979" w14:textId="77777777" w:rsidR="00187E5F" w:rsidRPr="00187E5F" w:rsidRDefault="00187E5F" w:rsidP="00187E5F">
      <w:pPr>
        <w:rPr>
          <w:b/>
          <w:bCs/>
        </w:rPr>
      </w:pPr>
    </w:p>
    <w:p w14:paraId="6AA90715" w14:textId="77777777" w:rsidR="00187E5F" w:rsidRPr="00187E5F" w:rsidRDefault="00187E5F" w:rsidP="00187E5F">
      <w:pPr>
        <w:rPr>
          <w:b/>
          <w:bCs/>
        </w:rPr>
      </w:pPr>
    </w:p>
    <w:p w14:paraId="7181A1D8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drawing>
          <wp:inline distT="0" distB="0" distL="0" distR="0" wp14:anchorId="0BD89D7F" wp14:editId="101ED806">
            <wp:extent cx="5943600" cy="3303270"/>
            <wp:effectExtent l="0" t="0" r="0" b="0"/>
            <wp:docPr id="886333576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333576" name="Picture 5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AC6EB" w14:textId="77777777" w:rsidR="00187E5F" w:rsidRPr="00187E5F" w:rsidRDefault="00187E5F" w:rsidP="00187E5F">
      <w:pPr>
        <w:rPr>
          <w:b/>
          <w:bCs/>
        </w:rPr>
      </w:pPr>
    </w:p>
    <w:p w14:paraId="251DEB22" w14:textId="77777777" w:rsidR="00187E5F" w:rsidRPr="00187E5F" w:rsidRDefault="00187E5F" w:rsidP="00E51377">
      <w:pPr>
        <w:ind w:firstLine="720"/>
      </w:pPr>
      <w:r w:rsidRPr="00187E5F">
        <w:lastRenderedPageBreak/>
        <w:t>Part II: Creating a User</w:t>
      </w:r>
    </w:p>
    <w:p w14:paraId="07D22EF4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</w:rPr>
        <w:t>Ensures User Authentication</w:t>
      </w:r>
    </w:p>
    <w:p w14:paraId="255FF194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drawing>
          <wp:inline distT="0" distB="0" distL="0" distR="0" wp14:anchorId="0A522235" wp14:editId="0BF71327">
            <wp:extent cx="5943600" cy="3014980"/>
            <wp:effectExtent l="0" t="0" r="0" b="0"/>
            <wp:docPr id="186555456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554568" name="Picture 6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37150" w14:textId="77777777" w:rsidR="00187E5F" w:rsidRPr="00187E5F" w:rsidRDefault="00187E5F" w:rsidP="00187E5F">
      <w:pPr>
        <w:rPr>
          <w:b/>
          <w:bCs/>
        </w:rPr>
      </w:pPr>
    </w:p>
    <w:p w14:paraId="20DEECE5" w14:textId="77777777" w:rsidR="00187E5F" w:rsidRPr="00187E5F" w:rsidRDefault="00187E5F" w:rsidP="00187E5F">
      <w:pPr>
        <w:rPr>
          <w:b/>
          <w:bCs/>
        </w:rPr>
      </w:pPr>
    </w:p>
    <w:p w14:paraId="2332D726" w14:textId="77777777" w:rsidR="00187E5F" w:rsidRPr="00187E5F" w:rsidRDefault="00187E5F" w:rsidP="00187E5F">
      <w:pPr>
        <w:rPr>
          <w:b/>
          <w:bCs/>
        </w:rPr>
      </w:pPr>
    </w:p>
    <w:p w14:paraId="70748AFE" w14:textId="77777777" w:rsidR="00187E5F" w:rsidRP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drawing>
          <wp:inline distT="0" distB="0" distL="0" distR="0" wp14:anchorId="20A66A5E" wp14:editId="2B4B53E8">
            <wp:extent cx="5943600" cy="1309370"/>
            <wp:effectExtent l="0" t="0" r="0" b="5080"/>
            <wp:docPr id="484130990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130990" name="Picture 7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52956" w14:textId="77777777" w:rsidR="00187E5F" w:rsidRDefault="00187E5F" w:rsidP="00E51377">
      <w:pPr>
        <w:ind w:firstLine="720"/>
        <w:rPr>
          <w:b/>
          <w:bCs/>
        </w:rPr>
      </w:pPr>
      <w:r w:rsidRPr="00187E5F">
        <w:rPr>
          <w:b/>
          <w:bCs/>
          <w:noProof/>
        </w:rPr>
        <w:lastRenderedPageBreak/>
        <w:drawing>
          <wp:inline distT="0" distB="0" distL="0" distR="0" wp14:anchorId="03DEAC83" wp14:editId="108CC26C">
            <wp:extent cx="5943600" cy="2355850"/>
            <wp:effectExtent l="0" t="0" r="0" b="6350"/>
            <wp:docPr id="1100801205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801205" name="Picture 8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BC91E" w14:textId="2481F2A1" w:rsidR="00392DB5" w:rsidRDefault="00392DB5" w:rsidP="00E51377">
      <w:pPr>
        <w:ind w:firstLine="720"/>
        <w:rPr>
          <w:b/>
          <w:bCs/>
        </w:rPr>
      </w:pPr>
      <w:r>
        <w:rPr>
          <w:b/>
          <w:bCs/>
        </w:rPr>
        <w:t>CRUD Python Module Screenshots</w:t>
      </w:r>
    </w:p>
    <w:p w14:paraId="6CA0F32E" w14:textId="4D725F80" w:rsidR="00392DB5" w:rsidRDefault="00392DB5" w:rsidP="00E51377">
      <w:pPr>
        <w:ind w:firstLine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7C686B2" wp14:editId="566537B8">
            <wp:extent cx="5943600" cy="3262630"/>
            <wp:effectExtent l="0" t="0" r="0" b="0"/>
            <wp:docPr id="70911763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117639" name="Picture 3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CA45A" w14:textId="1EED9350" w:rsidR="00392DB5" w:rsidRDefault="00392DB5" w:rsidP="00E51377">
      <w:pPr>
        <w:ind w:firstLine="72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B3926AD" wp14:editId="13C3B78C">
            <wp:extent cx="5943600" cy="1910080"/>
            <wp:effectExtent l="0" t="0" r="0" b="0"/>
            <wp:docPr id="785803559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803559" name="Picture 4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ECF58" w14:textId="172C89FD" w:rsidR="00392DB5" w:rsidRDefault="00392DB5" w:rsidP="00E51377">
      <w:pPr>
        <w:ind w:firstLine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2B65E6B" wp14:editId="73EADA40">
            <wp:extent cx="5943600" cy="1163955"/>
            <wp:effectExtent l="0" t="0" r="0" b="0"/>
            <wp:docPr id="1913748624" name="Picture 5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48624" name="Picture 5" descr="A screenshot of a computer cod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1B5A1" w14:textId="77777777" w:rsidR="00E51377" w:rsidRPr="00E51377" w:rsidRDefault="00E51377" w:rsidP="00E51377">
      <w:pPr>
        <w:spacing w:after="0" w:line="480" w:lineRule="auto"/>
        <w:ind w:firstLine="720"/>
        <w:rPr>
          <w:rFonts w:ascii="Times New Roman" w:eastAsia="Calibri" w:hAnsi="Times New Roman" w:cs="Times New Roman"/>
          <w:b/>
          <w:bCs/>
          <w:kern w:val="2"/>
          <w:sz w:val="24"/>
          <w14:ligatures w14:val="standardContextual"/>
        </w:rPr>
      </w:pPr>
      <w:r w:rsidRPr="00E51377">
        <w:rPr>
          <w:rFonts w:ascii="Times New Roman" w:eastAsia="Calibri" w:hAnsi="Times New Roman" w:cs="Times New Roman"/>
          <w:b/>
          <w:bCs/>
          <w:kern w:val="2"/>
          <w:sz w:val="24"/>
          <w14:ligatures w14:val="standardContextual"/>
        </w:rPr>
        <w:t>Commands and execution of Python test script screenshots</w:t>
      </w:r>
    </w:p>
    <w:p w14:paraId="71768A1B" w14:textId="74337378" w:rsidR="00730CC7" w:rsidRDefault="00485843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noProof/>
          <w:color w:val="000000" w:themeColor="text1"/>
        </w:rPr>
        <w:drawing>
          <wp:inline distT="0" distB="0" distL="0" distR="0" wp14:anchorId="74E1C75D" wp14:editId="0943526B">
            <wp:extent cx="5943600" cy="3256280"/>
            <wp:effectExtent l="0" t="0" r="0" b="1270"/>
            <wp:docPr id="185670212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70212" name="Picture 1" descr="A computer screen shot of a computer scree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5E88C" w14:textId="05DCEFAF" w:rsidR="00485843" w:rsidRDefault="00485843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noProof/>
          <w:color w:val="000000" w:themeColor="text1"/>
        </w:rPr>
        <w:lastRenderedPageBreak/>
        <w:drawing>
          <wp:inline distT="0" distB="0" distL="0" distR="0" wp14:anchorId="07E3CBAB" wp14:editId="5932B47F">
            <wp:extent cx="5943600" cy="3250565"/>
            <wp:effectExtent l="0" t="0" r="0" b="6985"/>
            <wp:docPr id="179362327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623272" name="Picture 2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ECE5C" w14:textId="77777777" w:rsidR="00D83DE6" w:rsidRDefault="00D83DE6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/>
          <w:color w:val="000000" w:themeColor="text1"/>
        </w:rPr>
      </w:pPr>
    </w:p>
    <w:p w14:paraId="3E9E40CE" w14:textId="49F965C7" w:rsidR="00D83DE6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color w:val="000000" w:themeColor="text1"/>
        </w:rPr>
        <w:t>The complete Dash App Code Execution</w:t>
      </w:r>
    </w:p>
    <w:p w14:paraId="60F41692" w14:textId="5E5C499D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1580EE6B" wp14:editId="2FA4D97B">
            <wp:extent cx="5943600" cy="3863340"/>
            <wp:effectExtent l="0" t="0" r="0" b="3810"/>
            <wp:docPr id="979980934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980934" name="Picture 1" descr="A computer screen shot of a computer scree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EAB41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1A92D66A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2436C27C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375B311D" w14:textId="544271EE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lastRenderedPageBreak/>
        <w:drawing>
          <wp:inline distT="0" distB="0" distL="0" distR="0" wp14:anchorId="14198D8E" wp14:editId="22263AA7">
            <wp:extent cx="5943600" cy="3718560"/>
            <wp:effectExtent l="0" t="0" r="0" b="0"/>
            <wp:docPr id="682045057" name="Picture 2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045057" name="Picture 2" descr="A computer screen with 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8C29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64A93B39" w14:textId="192EFC70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09C1CFF7" wp14:editId="52D07506">
            <wp:extent cx="5943600" cy="3710940"/>
            <wp:effectExtent l="0" t="0" r="0" b="3810"/>
            <wp:docPr id="1072039771" name="Picture 3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39771" name="Picture 3" descr="A computer screen with text on i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B6F4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0150FA26" w14:textId="04E75FF1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lastRenderedPageBreak/>
        <w:drawing>
          <wp:inline distT="0" distB="0" distL="0" distR="0" wp14:anchorId="3B585E8E" wp14:editId="2868AD63">
            <wp:extent cx="5943600" cy="3863340"/>
            <wp:effectExtent l="0" t="0" r="0" b="3810"/>
            <wp:docPr id="1831471264" name="Picture 4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471264" name="Picture 4" descr="A computer screen shot of a computer scree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3DB04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5846C70E" w14:textId="466A592F" w:rsidR="003620A5" w:rsidRDefault="00DF7B50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78EC3604" wp14:editId="0BBCD036">
            <wp:extent cx="5943600" cy="3225800"/>
            <wp:effectExtent l="0" t="0" r="0" b="0"/>
            <wp:docPr id="1127595714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595714" name="Picture 1" descr="A computer screen shot of a computer scree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41FEC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0EAA7189" w14:textId="2E18E342" w:rsidR="003620A5" w:rsidRDefault="00DF7B50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lastRenderedPageBreak/>
        <w:drawing>
          <wp:inline distT="0" distB="0" distL="0" distR="0" wp14:anchorId="0BD32229" wp14:editId="5ED0CFB2">
            <wp:extent cx="5943600" cy="3256280"/>
            <wp:effectExtent l="0" t="0" r="0" b="1270"/>
            <wp:docPr id="221784198" name="Picture 2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84198" name="Picture 2" descr="A computer screen shot of a computer scree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F37E6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6AA97B80" w14:textId="5D1A9BC4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60D686C5" wp14:editId="1C211DDD">
            <wp:extent cx="5943600" cy="3771900"/>
            <wp:effectExtent l="0" t="0" r="0" b="0"/>
            <wp:docPr id="214148401" name="Picture 7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48401" name="Picture 7" descr="A computer screen shot of a computer scree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8F98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3C0F2009" w14:textId="3D06ADF3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lastRenderedPageBreak/>
        <w:drawing>
          <wp:inline distT="0" distB="0" distL="0" distR="0" wp14:anchorId="444C0C7B" wp14:editId="61C34B00">
            <wp:extent cx="5943600" cy="3771900"/>
            <wp:effectExtent l="0" t="0" r="0" b="0"/>
            <wp:docPr id="569463491" name="Picture 8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463491" name="Picture 8" descr="A computer screen with text on it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1D53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39545A8F" w14:textId="7D9063A5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274BB172" wp14:editId="1929558A">
            <wp:extent cx="5943600" cy="3604260"/>
            <wp:effectExtent l="0" t="0" r="0" b="0"/>
            <wp:docPr id="834023858" name="Picture 9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023858" name="Picture 9" descr="A computer screen shot of a computer scree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CE110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629D89A4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7AFDAA6A" w14:textId="77777777" w:rsidR="003620A5" w:rsidRDefault="003620A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6D8818B9" w14:textId="314EFEAC" w:rsidR="003620A5" w:rsidRDefault="003E531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color w:val="000000" w:themeColor="text1"/>
        </w:rPr>
        <w:lastRenderedPageBreak/>
        <w:t>Interactive Table, Chart, and Geolocation map</w:t>
      </w:r>
    </w:p>
    <w:p w14:paraId="3DF6F521" w14:textId="49386D53" w:rsidR="003E5315" w:rsidRDefault="003E531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14C6EC96" wp14:editId="6552378D">
            <wp:extent cx="5943600" cy="3232785"/>
            <wp:effectExtent l="0" t="0" r="0" b="5715"/>
            <wp:docPr id="934527849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527849" name="Picture 13" descr="A screenshot of a computer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4D058" w14:textId="77777777" w:rsidR="003E5315" w:rsidRDefault="003E531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29B96053" w14:textId="6DAB6BBC" w:rsidR="003E5315" w:rsidRDefault="003E531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645109EC" wp14:editId="2966BC4A">
            <wp:extent cx="5943600" cy="1468755"/>
            <wp:effectExtent l="0" t="0" r="0" b="0"/>
            <wp:docPr id="155372145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721450" name="Picture 11" descr="A screenshot of a computer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06B0A" w14:textId="77777777" w:rsidR="003E5315" w:rsidRDefault="003E531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</w:p>
    <w:p w14:paraId="749F8073" w14:textId="408C6D51" w:rsidR="003E5315" w:rsidRPr="003620A5" w:rsidRDefault="003E5315" w:rsidP="00392DB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b/>
          <w:bCs/>
          <w:iCs/>
          <w:noProof/>
          <w:color w:val="000000" w:themeColor="text1"/>
        </w:rPr>
        <w:drawing>
          <wp:inline distT="0" distB="0" distL="0" distR="0" wp14:anchorId="664AA613" wp14:editId="2323A467">
            <wp:extent cx="5943600" cy="2091690"/>
            <wp:effectExtent l="0" t="0" r="0" b="3810"/>
            <wp:docPr id="722927177" name="Picture 1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927177" name="Picture 12" descr="A screenshot of a computer screen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FC754" w14:textId="77777777" w:rsidR="00B91069" w:rsidRPr="00B91069" w:rsidRDefault="00B91069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</w:p>
    <w:p w14:paraId="4DFEEC8F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7C2F4665" w:rsidR="008839D7" w:rsidRPr="00B91069" w:rsidRDefault="009E1E50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Steven Stutts</w:t>
      </w:r>
    </w:p>
    <w:sectPr w:rsidR="008839D7" w:rsidRPr="00B91069" w:rsidSect="00045D5E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A7F95" w14:textId="77777777" w:rsidR="00B87134" w:rsidRDefault="00B87134" w:rsidP="00365759">
      <w:pPr>
        <w:spacing w:after="0" w:line="240" w:lineRule="auto"/>
      </w:pPr>
      <w:r>
        <w:separator/>
      </w:r>
    </w:p>
  </w:endnote>
  <w:endnote w:type="continuationSeparator" w:id="0">
    <w:p w14:paraId="17457CC4" w14:textId="77777777" w:rsidR="00B87134" w:rsidRDefault="00B87134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5507D" w14:textId="77777777" w:rsidR="00B87134" w:rsidRDefault="00B87134" w:rsidP="00365759">
      <w:pPr>
        <w:spacing w:after="0" w:line="240" w:lineRule="auto"/>
      </w:pPr>
      <w:r>
        <w:separator/>
      </w:r>
    </w:p>
  </w:footnote>
  <w:footnote w:type="continuationSeparator" w:id="0">
    <w:p w14:paraId="065353B8" w14:textId="77777777" w:rsidR="00B87134" w:rsidRDefault="00B87134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E6DF1" w14:textId="58458E35" w:rsidR="00365759" w:rsidRDefault="00310F54" w:rsidP="00365759">
    <w:pPr>
      <w:pStyle w:val="Header"/>
      <w:suppressAutoHyphens/>
      <w:spacing w:after="200"/>
      <w:jc w:val="center"/>
    </w:pPr>
    <w:r>
      <w:rPr>
        <w:noProof/>
      </w:rPr>
      <w:drawing>
        <wp:inline distT="0" distB="0" distL="0" distR="0" wp14:anchorId="7F6D59F9" wp14:editId="49FF4B0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25692"/>
    <w:multiLevelType w:val="multilevel"/>
    <w:tmpl w:val="ACB2C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7649023">
    <w:abstractNumId w:val="4"/>
  </w:num>
  <w:num w:numId="2" w16cid:durableId="2100828524">
    <w:abstractNumId w:val="4"/>
  </w:num>
  <w:num w:numId="3" w16cid:durableId="1985356696">
    <w:abstractNumId w:val="1"/>
  </w:num>
  <w:num w:numId="4" w16cid:durableId="522521492">
    <w:abstractNumId w:val="3"/>
  </w:num>
  <w:num w:numId="5" w16cid:durableId="1166823708">
    <w:abstractNumId w:val="2"/>
  </w:num>
  <w:num w:numId="6" w16cid:durableId="1417020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2MrUwNjC2NDcztDBW0lEKTi0uzszPAykwqwUAYgmt7CwAAAA="/>
  </w:docVars>
  <w:rsids>
    <w:rsidRoot w:val="00E5141B"/>
    <w:rsid w:val="00023D21"/>
    <w:rsid w:val="00045D5E"/>
    <w:rsid w:val="00085B07"/>
    <w:rsid w:val="000A53B7"/>
    <w:rsid w:val="000B7A66"/>
    <w:rsid w:val="000F4AB8"/>
    <w:rsid w:val="001109AD"/>
    <w:rsid w:val="00130956"/>
    <w:rsid w:val="001525E8"/>
    <w:rsid w:val="00187E5F"/>
    <w:rsid w:val="00195D34"/>
    <w:rsid w:val="0020165D"/>
    <w:rsid w:val="002E7106"/>
    <w:rsid w:val="002F426B"/>
    <w:rsid w:val="00310F54"/>
    <w:rsid w:val="003154C1"/>
    <w:rsid w:val="00341AFD"/>
    <w:rsid w:val="003620A5"/>
    <w:rsid w:val="00365759"/>
    <w:rsid w:val="0038616B"/>
    <w:rsid w:val="00392DB5"/>
    <w:rsid w:val="003C35C0"/>
    <w:rsid w:val="003D0811"/>
    <w:rsid w:val="003E5315"/>
    <w:rsid w:val="00407E37"/>
    <w:rsid w:val="00485843"/>
    <w:rsid w:val="004E4A7A"/>
    <w:rsid w:val="005112B1"/>
    <w:rsid w:val="00527505"/>
    <w:rsid w:val="005552C4"/>
    <w:rsid w:val="00584CAF"/>
    <w:rsid w:val="005925DE"/>
    <w:rsid w:val="005B68C7"/>
    <w:rsid w:val="005E0B65"/>
    <w:rsid w:val="005F26E1"/>
    <w:rsid w:val="00615EDF"/>
    <w:rsid w:val="00620A6C"/>
    <w:rsid w:val="006F1A6C"/>
    <w:rsid w:val="00700515"/>
    <w:rsid w:val="007048E3"/>
    <w:rsid w:val="007061EE"/>
    <w:rsid w:val="00730CC7"/>
    <w:rsid w:val="00773E50"/>
    <w:rsid w:val="007856DF"/>
    <w:rsid w:val="007B4CAD"/>
    <w:rsid w:val="00822035"/>
    <w:rsid w:val="00847DA5"/>
    <w:rsid w:val="008647E4"/>
    <w:rsid w:val="00875A1A"/>
    <w:rsid w:val="0087630D"/>
    <w:rsid w:val="008839D7"/>
    <w:rsid w:val="008F6BDD"/>
    <w:rsid w:val="0090505D"/>
    <w:rsid w:val="00921D69"/>
    <w:rsid w:val="00967575"/>
    <w:rsid w:val="00987399"/>
    <w:rsid w:val="009D121E"/>
    <w:rsid w:val="009E1E50"/>
    <w:rsid w:val="00A27A24"/>
    <w:rsid w:val="00A31722"/>
    <w:rsid w:val="00A32A1E"/>
    <w:rsid w:val="00AD4D77"/>
    <w:rsid w:val="00B87134"/>
    <w:rsid w:val="00B91069"/>
    <w:rsid w:val="00BC433B"/>
    <w:rsid w:val="00BF03E1"/>
    <w:rsid w:val="00C02DCF"/>
    <w:rsid w:val="00C726A6"/>
    <w:rsid w:val="00CE5273"/>
    <w:rsid w:val="00D83DE6"/>
    <w:rsid w:val="00DF7B50"/>
    <w:rsid w:val="00E06430"/>
    <w:rsid w:val="00E265CD"/>
    <w:rsid w:val="00E50902"/>
    <w:rsid w:val="00E51377"/>
    <w:rsid w:val="00E5141B"/>
    <w:rsid w:val="00F76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  <w:style w:type="character" w:customStyle="1" w:styleId="hljs-section">
    <w:name w:val="hljs-section"/>
    <w:basedOn w:val="DefaultParagraphFont"/>
    <w:rsid w:val="007048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842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  <w:div w:id="6674869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</w:divsChild>
    </w:div>
    <w:div w:id="9839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444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  <w:div w:id="20980936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</w:divsChild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ABB13D-A66E-491F-BA60-CC9FCE3496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1FBD17-C71E-4B14-BDF1-6D676B7B7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6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Steven Stutts</cp:lastModifiedBy>
  <cp:revision>9</cp:revision>
  <dcterms:created xsi:type="dcterms:W3CDTF">2023-11-24T19:26:00Z</dcterms:created>
  <dcterms:modified xsi:type="dcterms:W3CDTF">2023-12-1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